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123C27" w14:textId="05333073" w:rsidR="005B3DBB" w:rsidRDefault="00D9026A" w:rsidP="00AE4BD8">
      <w:pPr>
        <w:spacing w:line="480" w:lineRule="auto"/>
        <w:rPr>
          <w:b/>
          <w:bCs/>
        </w:rPr>
      </w:pPr>
      <w:r>
        <w:rPr>
          <w:noProof/>
          <w:lang w:bidi="ar-SA"/>
        </w:rPr>
        <w:pict w14:anchorId="47E7ED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392.25pt;height:508.6pt">
            <v:imagedata r:id="rId8" o:title="4 Appendix Figure A_VA CPG Inclusion"/>
          </v:shape>
        </w:pict>
      </w:r>
    </w:p>
    <w:p w14:paraId="5EA1B717" w14:textId="48E36122" w:rsidR="00AE4BD8" w:rsidRPr="00760FF4" w:rsidRDefault="00AE4BD8" w:rsidP="00AE4BD8">
      <w:pPr>
        <w:spacing w:line="480" w:lineRule="auto"/>
        <w:rPr>
          <w:b/>
          <w:bCs/>
        </w:rPr>
      </w:pPr>
      <w:r w:rsidRPr="00F43658">
        <w:rPr>
          <w:b/>
          <w:bCs/>
        </w:rPr>
        <w:t xml:space="preserve">Appendix Figure A. </w:t>
      </w:r>
      <w:r w:rsidRPr="007E5EA7">
        <w:t>Veterans Affairs Clinical Practice Guidelines by Analysis Type</w:t>
      </w:r>
      <w:r>
        <w:t xml:space="preserve">. Legend: </w:t>
      </w:r>
    </w:p>
    <w:p w14:paraId="1C250EDA" w14:textId="16D9C800" w:rsidR="003F776A" w:rsidRPr="000D5FEA" w:rsidRDefault="00AE4BD8" w:rsidP="00A04301">
      <w:pPr>
        <w:spacing w:line="480" w:lineRule="auto"/>
        <w:rPr>
          <w:rFonts w:eastAsia="Arial"/>
          <w:b/>
          <w:bCs/>
          <w:color w:val="000000" w:themeColor="text1"/>
          <w:w w:val="103"/>
        </w:rPr>
      </w:pPr>
      <w:r w:rsidRPr="007E5EA7">
        <w:t>Clinical Practice Guidelines (CPGs) selected for the primary and secondary analysis on the Department of Veterans Affairs website accessed March 2021: https://www.healthquality.va.gov/.</w:t>
      </w:r>
      <w:bookmarkStart w:id="0" w:name="_GoBack"/>
      <w:bookmarkEnd w:id="0"/>
    </w:p>
    <w:sectPr w:rsidR="003F776A" w:rsidRPr="000D5FEA" w:rsidSect="008E6F96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F826F9" w14:textId="77777777" w:rsidR="0018607D" w:rsidRDefault="0018607D" w:rsidP="00F20DD0">
      <w:r>
        <w:separator/>
      </w:r>
    </w:p>
  </w:endnote>
  <w:endnote w:type="continuationSeparator" w:id="0">
    <w:p w14:paraId="6D7A43E9" w14:textId="77777777" w:rsidR="0018607D" w:rsidRDefault="0018607D" w:rsidP="00F20D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rcury Text G2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6164438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1AAEA89" w14:textId="3D9E54DB" w:rsidR="00F20DD0" w:rsidRDefault="00F20DD0" w:rsidP="00C812D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01C886F" w14:textId="77777777" w:rsidR="00F20DD0" w:rsidRDefault="00F20DD0" w:rsidP="00F20DD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668389739"/>
      <w:docPartObj>
        <w:docPartGallery w:val="Page Numbers (Bottom of Page)"/>
        <w:docPartUnique/>
      </w:docPartObj>
    </w:sdtPr>
    <w:sdtEndPr>
      <w:rPr>
        <w:rStyle w:val="PageNumber"/>
        <w:rFonts w:asciiTheme="majorBidi" w:hAnsiTheme="majorBidi" w:cstheme="majorBidi"/>
      </w:rPr>
    </w:sdtEndPr>
    <w:sdtContent>
      <w:p w14:paraId="3CBB1EA0" w14:textId="1F3C2667" w:rsidR="00F20DD0" w:rsidRDefault="00F20DD0" w:rsidP="00C812D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D9026A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14059A0" w14:textId="77777777" w:rsidR="00F20DD0" w:rsidRDefault="00F20DD0" w:rsidP="00F20DD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77AB0C" w14:textId="77777777" w:rsidR="0018607D" w:rsidRDefault="0018607D" w:rsidP="00F20DD0">
      <w:r>
        <w:separator/>
      </w:r>
    </w:p>
  </w:footnote>
  <w:footnote w:type="continuationSeparator" w:id="0">
    <w:p w14:paraId="13A5D495" w14:textId="77777777" w:rsidR="0018607D" w:rsidRDefault="0018607D" w:rsidP="00F20D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413B57"/>
    <w:multiLevelType w:val="hybridMultilevel"/>
    <w:tmpl w:val="891221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0C5A9A"/>
    <w:multiLevelType w:val="multilevel"/>
    <w:tmpl w:val="2DFEAE5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2750F60"/>
    <w:multiLevelType w:val="hybridMultilevel"/>
    <w:tmpl w:val="278CA8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TK1MDY3Nzc2NjZT0lEKTi0uzszPAykwqgUAMWBH8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pineLin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pfa0aw0vwe9t8evsvjv00w5dea5v2t2pr2d&quot;&gt;My EndNote Library-Converted&lt;record-ids&gt;&lt;item&gt;937&lt;/item&gt;&lt;item&gt;939&lt;/item&gt;&lt;item&gt;1004&lt;/item&gt;&lt;item&gt;1005&lt;/item&gt;&lt;item&gt;1006&lt;/item&gt;&lt;item&gt;1008&lt;/item&gt;&lt;item&gt;1009&lt;/item&gt;&lt;item&gt;1010&lt;/item&gt;&lt;item&gt;1011&lt;/item&gt;&lt;item&gt;1012&lt;/item&gt;&lt;item&gt;1013&lt;/item&gt;&lt;item&gt;1014&lt;/item&gt;&lt;item&gt;1016&lt;/item&gt;&lt;item&gt;1017&lt;/item&gt;&lt;item&gt;1018&lt;/item&gt;&lt;item&gt;1019&lt;/item&gt;&lt;item&gt;1020&lt;/item&gt;&lt;item&gt;1021&lt;/item&gt;&lt;item&gt;1022&lt;/item&gt;&lt;item&gt;1023&lt;/item&gt;&lt;item&gt;1024&lt;/item&gt;&lt;item&gt;1025&lt;/item&gt;&lt;item&gt;1026&lt;/item&gt;&lt;item&gt;1027&lt;/item&gt;&lt;item&gt;1028&lt;/item&gt;&lt;item&gt;1029&lt;/item&gt;&lt;item&gt;1030&lt;/item&gt;&lt;item&gt;1031&lt;/item&gt;&lt;item&gt;1032&lt;/item&gt;&lt;item&gt;1033&lt;/item&gt;&lt;item&gt;1034&lt;/item&gt;&lt;item&gt;1035&lt;/item&gt;&lt;item&gt;1036&lt;/item&gt;&lt;item&gt;1037&lt;/item&gt;&lt;item&gt;1038&lt;/item&gt;&lt;item&gt;1039&lt;/item&gt;&lt;item&gt;1040&lt;/item&gt;&lt;item&gt;1041&lt;/item&gt;&lt;item&gt;1042&lt;/item&gt;&lt;item&gt;1043&lt;/item&gt;&lt;item&gt;1044&lt;/item&gt;&lt;item&gt;1045&lt;/item&gt;&lt;item&gt;1046&lt;/item&gt;&lt;item&gt;1047&lt;/item&gt;&lt;item&gt;1048&lt;/item&gt;&lt;item&gt;1049&lt;/item&gt;&lt;item&gt;1050&lt;/item&gt;&lt;/record-ids&gt;&lt;/item&gt;&lt;/Libraries&gt;"/>
  </w:docVars>
  <w:rsids>
    <w:rsidRoot w:val="00E73578"/>
    <w:rsid w:val="00001EB8"/>
    <w:rsid w:val="0000571B"/>
    <w:rsid w:val="00010236"/>
    <w:rsid w:val="0002246C"/>
    <w:rsid w:val="0002572C"/>
    <w:rsid w:val="00026327"/>
    <w:rsid w:val="00027902"/>
    <w:rsid w:val="00027BB8"/>
    <w:rsid w:val="00040309"/>
    <w:rsid w:val="000422C1"/>
    <w:rsid w:val="0004318E"/>
    <w:rsid w:val="000463C0"/>
    <w:rsid w:val="00047EF8"/>
    <w:rsid w:val="000505F6"/>
    <w:rsid w:val="00053918"/>
    <w:rsid w:val="00053998"/>
    <w:rsid w:val="00053B0B"/>
    <w:rsid w:val="00055DD4"/>
    <w:rsid w:val="00057BF7"/>
    <w:rsid w:val="0007286C"/>
    <w:rsid w:val="00072873"/>
    <w:rsid w:val="00076262"/>
    <w:rsid w:val="00077141"/>
    <w:rsid w:val="00077607"/>
    <w:rsid w:val="00081F3C"/>
    <w:rsid w:val="000868EA"/>
    <w:rsid w:val="00090F06"/>
    <w:rsid w:val="00094F8E"/>
    <w:rsid w:val="000971D7"/>
    <w:rsid w:val="0009728C"/>
    <w:rsid w:val="000A15A8"/>
    <w:rsid w:val="000A20C1"/>
    <w:rsid w:val="000A6324"/>
    <w:rsid w:val="000B4AB5"/>
    <w:rsid w:val="000C1EEB"/>
    <w:rsid w:val="000C1FDE"/>
    <w:rsid w:val="000C2257"/>
    <w:rsid w:val="000C601D"/>
    <w:rsid w:val="000C64EA"/>
    <w:rsid w:val="000D1766"/>
    <w:rsid w:val="000D37B0"/>
    <w:rsid w:val="000D4375"/>
    <w:rsid w:val="000D459F"/>
    <w:rsid w:val="000D5FEA"/>
    <w:rsid w:val="000E7835"/>
    <w:rsid w:val="000F0A65"/>
    <w:rsid w:val="000F2729"/>
    <w:rsid w:val="000F2BC6"/>
    <w:rsid w:val="000F3B36"/>
    <w:rsid w:val="000F4E38"/>
    <w:rsid w:val="000F6F14"/>
    <w:rsid w:val="001114A4"/>
    <w:rsid w:val="00117F42"/>
    <w:rsid w:val="00123479"/>
    <w:rsid w:val="001243A9"/>
    <w:rsid w:val="00135767"/>
    <w:rsid w:val="001423EC"/>
    <w:rsid w:val="00144385"/>
    <w:rsid w:val="00145F2A"/>
    <w:rsid w:val="00146120"/>
    <w:rsid w:val="001555E1"/>
    <w:rsid w:val="0015571D"/>
    <w:rsid w:val="00155A48"/>
    <w:rsid w:val="00155E59"/>
    <w:rsid w:val="001639CD"/>
    <w:rsid w:val="00167FCE"/>
    <w:rsid w:val="001758F9"/>
    <w:rsid w:val="00175D78"/>
    <w:rsid w:val="00176064"/>
    <w:rsid w:val="00177368"/>
    <w:rsid w:val="001846B4"/>
    <w:rsid w:val="0018607D"/>
    <w:rsid w:val="00186D9F"/>
    <w:rsid w:val="001928F1"/>
    <w:rsid w:val="00194373"/>
    <w:rsid w:val="00196ACD"/>
    <w:rsid w:val="00197649"/>
    <w:rsid w:val="001A0CD3"/>
    <w:rsid w:val="001A4A7A"/>
    <w:rsid w:val="001A5F9F"/>
    <w:rsid w:val="001A66F1"/>
    <w:rsid w:val="001B4673"/>
    <w:rsid w:val="001C1371"/>
    <w:rsid w:val="001C201B"/>
    <w:rsid w:val="001C3792"/>
    <w:rsid w:val="001C7ED3"/>
    <w:rsid w:val="001D2136"/>
    <w:rsid w:val="001D559B"/>
    <w:rsid w:val="001D7075"/>
    <w:rsid w:val="001D75BD"/>
    <w:rsid w:val="001D7797"/>
    <w:rsid w:val="001E4847"/>
    <w:rsid w:val="002014FB"/>
    <w:rsid w:val="0020520C"/>
    <w:rsid w:val="00207DA8"/>
    <w:rsid w:val="0021235F"/>
    <w:rsid w:val="002127EC"/>
    <w:rsid w:val="00213ABF"/>
    <w:rsid w:val="00216E7B"/>
    <w:rsid w:val="00221B22"/>
    <w:rsid w:val="0022280C"/>
    <w:rsid w:val="00224291"/>
    <w:rsid w:val="00224BDB"/>
    <w:rsid w:val="002322AA"/>
    <w:rsid w:val="00234482"/>
    <w:rsid w:val="00235965"/>
    <w:rsid w:val="002369AD"/>
    <w:rsid w:val="00244C3F"/>
    <w:rsid w:val="00245F51"/>
    <w:rsid w:val="002519E7"/>
    <w:rsid w:val="0025493A"/>
    <w:rsid w:val="00255A6E"/>
    <w:rsid w:val="002564D6"/>
    <w:rsid w:val="00257020"/>
    <w:rsid w:val="00257BD3"/>
    <w:rsid w:val="00263804"/>
    <w:rsid w:val="00267BE3"/>
    <w:rsid w:val="00270ADE"/>
    <w:rsid w:val="00271A95"/>
    <w:rsid w:val="002742DC"/>
    <w:rsid w:val="002746AA"/>
    <w:rsid w:val="0028056C"/>
    <w:rsid w:val="00280875"/>
    <w:rsid w:val="002823F2"/>
    <w:rsid w:val="0028527D"/>
    <w:rsid w:val="002861BC"/>
    <w:rsid w:val="0029195C"/>
    <w:rsid w:val="0029356B"/>
    <w:rsid w:val="002A3F06"/>
    <w:rsid w:val="002A68BD"/>
    <w:rsid w:val="002B01CD"/>
    <w:rsid w:val="002B077A"/>
    <w:rsid w:val="002B0F70"/>
    <w:rsid w:val="002B2D67"/>
    <w:rsid w:val="002B604E"/>
    <w:rsid w:val="002B655F"/>
    <w:rsid w:val="002B6E44"/>
    <w:rsid w:val="002C2AFA"/>
    <w:rsid w:val="002C5BBE"/>
    <w:rsid w:val="002D0FEA"/>
    <w:rsid w:val="002D1F05"/>
    <w:rsid w:val="002D5E83"/>
    <w:rsid w:val="002E2A77"/>
    <w:rsid w:val="002F53C2"/>
    <w:rsid w:val="00307624"/>
    <w:rsid w:val="0031059E"/>
    <w:rsid w:val="00323725"/>
    <w:rsid w:val="00326668"/>
    <w:rsid w:val="0033264E"/>
    <w:rsid w:val="00337655"/>
    <w:rsid w:val="00341D5D"/>
    <w:rsid w:val="00343B84"/>
    <w:rsid w:val="003445CF"/>
    <w:rsid w:val="00346368"/>
    <w:rsid w:val="003470E7"/>
    <w:rsid w:val="00347116"/>
    <w:rsid w:val="00357CE4"/>
    <w:rsid w:val="003606E5"/>
    <w:rsid w:val="00361ED1"/>
    <w:rsid w:val="003641FE"/>
    <w:rsid w:val="00366025"/>
    <w:rsid w:val="00376199"/>
    <w:rsid w:val="00381231"/>
    <w:rsid w:val="00386714"/>
    <w:rsid w:val="0039450A"/>
    <w:rsid w:val="00395317"/>
    <w:rsid w:val="003A3302"/>
    <w:rsid w:val="003A6356"/>
    <w:rsid w:val="003A75B8"/>
    <w:rsid w:val="003B0819"/>
    <w:rsid w:val="003B0F1B"/>
    <w:rsid w:val="003B1351"/>
    <w:rsid w:val="003B2A69"/>
    <w:rsid w:val="003B7FDF"/>
    <w:rsid w:val="003C11C6"/>
    <w:rsid w:val="003C37B6"/>
    <w:rsid w:val="003C770D"/>
    <w:rsid w:val="003D1FE7"/>
    <w:rsid w:val="003D7773"/>
    <w:rsid w:val="003E1512"/>
    <w:rsid w:val="003E2F49"/>
    <w:rsid w:val="003E3515"/>
    <w:rsid w:val="003E3942"/>
    <w:rsid w:val="003E53D5"/>
    <w:rsid w:val="003E79B8"/>
    <w:rsid w:val="003F10F7"/>
    <w:rsid w:val="003F4EBD"/>
    <w:rsid w:val="003F54CE"/>
    <w:rsid w:val="003F5703"/>
    <w:rsid w:val="003F776A"/>
    <w:rsid w:val="00403F3C"/>
    <w:rsid w:val="00406FC9"/>
    <w:rsid w:val="00414D9B"/>
    <w:rsid w:val="00414FAC"/>
    <w:rsid w:val="00421434"/>
    <w:rsid w:val="004223AC"/>
    <w:rsid w:val="00426889"/>
    <w:rsid w:val="00431288"/>
    <w:rsid w:val="00433C39"/>
    <w:rsid w:val="00434D82"/>
    <w:rsid w:val="0043599B"/>
    <w:rsid w:val="00441F42"/>
    <w:rsid w:val="00445C0C"/>
    <w:rsid w:val="00446B97"/>
    <w:rsid w:val="0045190D"/>
    <w:rsid w:val="004636D3"/>
    <w:rsid w:val="00463D3A"/>
    <w:rsid w:val="004647FB"/>
    <w:rsid w:val="00467500"/>
    <w:rsid w:val="0048063C"/>
    <w:rsid w:val="00481964"/>
    <w:rsid w:val="00483FD1"/>
    <w:rsid w:val="00486811"/>
    <w:rsid w:val="00491855"/>
    <w:rsid w:val="004925D2"/>
    <w:rsid w:val="00495674"/>
    <w:rsid w:val="004A1793"/>
    <w:rsid w:val="004A6409"/>
    <w:rsid w:val="004B049D"/>
    <w:rsid w:val="004B16F2"/>
    <w:rsid w:val="004B4039"/>
    <w:rsid w:val="004C0D69"/>
    <w:rsid w:val="004C1D53"/>
    <w:rsid w:val="004C6097"/>
    <w:rsid w:val="004C75EF"/>
    <w:rsid w:val="004C784D"/>
    <w:rsid w:val="004D02E2"/>
    <w:rsid w:val="004D394C"/>
    <w:rsid w:val="004D60FE"/>
    <w:rsid w:val="004E00EE"/>
    <w:rsid w:val="004E0FDF"/>
    <w:rsid w:val="004E30CA"/>
    <w:rsid w:val="004E6CD7"/>
    <w:rsid w:val="004E75B5"/>
    <w:rsid w:val="004E76AE"/>
    <w:rsid w:val="004F140C"/>
    <w:rsid w:val="004F18CD"/>
    <w:rsid w:val="004F57AB"/>
    <w:rsid w:val="005001C8"/>
    <w:rsid w:val="00506036"/>
    <w:rsid w:val="005106D7"/>
    <w:rsid w:val="0051269C"/>
    <w:rsid w:val="005136C3"/>
    <w:rsid w:val="005171DE"/>
    <w:rsid w:val="00520B19"/>
    <w:rsid w:val="00526AFE"/>
    <w:rsid w:val="005323B4"/>
    <w:rsid w:val="00534835"/>
    <w:rsid w:val="00536C5F"/>
    <w:rsid w:val="00540254"/>
    <w:rsid w:val="00547E18"/>
    <w:rsid w:val="00554F46"/>
    <w:rsid w:val="00563221"/>
    <w:rsid w:val="005640A3"/>
    <w:rsid w:val="00577097"/>
    <w:rsid w:val="00582700"/>
    <w:rsid w:val="00584CA3"/>
    <w:rsid w:val="0059037F"/>
    <w:rsid w:val="00595A75"/>
    <w:rsid w:val="005A0123"/>
    <w:rsid w:val="005A1C58"/>
    <w:rsid w:val="005A3802"/>
    <w:rsid w:val="005A7D8A"/>
    <w:rsid w:val="005B05D7"/>
    <w:rsid w:val="005B2F6B"/>
    <w:rsid w:val="005B3DBB"/>
    <w:rsid w:val="005B4DC4"/>
    <w:rsid w:val="005C34F6"/>
    <w:rsid w:val="005C48D0"/>
    <w:rsid w:val="005C5C78"/>
    <w:rsid w:val="005C7C82"/>
    <w:rsid w:val="005D354E"/>
    <w:rsid w:val="005D58B3"/>
    <w:rsid w:val="005D7515"/>
    <w:rsid w:val="005F154C"/>
    <w:rsid w:val="00603F61"/>
    <w:rsid w:val="006064B8"/>
    <w:rsid w:val="00607A95"/>
    <w:rsid w:val="00621648"/>
    <w:rsid w:val="006342BF"/>
    <w:rsid w:val="00634FDD"/>
    <w:rsid w:val="00636AB9"/>
    <w:rsid w:val="00640667"/>
    <w:rsid w:val="0065196A"/>
    <w:rsid w:val="00651C4A"/>
    <w:rsid w:val="00653651"/>
    <w:rsid w:val="00656138"/>
    <w:rsid w:val="00660BD7"/>
    <w:rsid w:val="006620D2"/>
    <w:rsid w:val="0066529B"/>
    <w:rsid w:val="006659F4"/>
    <w:rsid w:val="00671E06"/>
    <w:rsid w:val="00672799"/>
    <w:rsid w:val="006741CB"/>
    <w:rsid w:val="006765B1"/>
    <w:rsid w:val="00676E09"/>
    <w:rsid w:val="006772D8"/>
    <w:rsid w:val="00683EF3"/>
    <w:rsid w:val="006850FD"/>
    <w:rsid w:val="00690B07"/>
    <w:rsid w:val="00690E1A"/>
    <w:rsid w:val="006944EA"/>
    <w:rsid w:val="006A5552"/>
    <w:rsid w:val="006B1BC5"/>
    <w:rsid w:val="006B6079"/>
    <w:rsid w:val="006B664A"/>
    <w:rsid w:val="006B72AA"/>
    <w:rsid w:val="006C0A85"/>
    <w:rsid w:val="006C66BF"/>
    <w:rsid w:val="006D1772"/>
    <w:rsid w:val="006D536E"/>
    <w:rsid w:val="006D6D17"/>
    <w:rsid w:val="006D7EA3"/>
    <w:rsid w:val="006E1B32"/>
    <w:rsid w:val="006E2904"/>
    <w:rsid w:val="006F11A7"/>
    <w:rsid w:val="006F6B2F"/>
    <w:rsid w:val="006F7BF9"/>
    <w:rsid w:val="00700156"/>
    <w:rsid w:val="00702FCB"/>
    <w:rsid w:val="0070769D"/>
    <w:rsid w:val="00712EBB"/>
    <w:rsid w:val="00713BD0"/>
    <w:rsid w:val="00717682"/>
    <w:rsid w:val="00720C58"/>
    <w:rsid w:val="00726877"/>
    <w:rsid w:val="007306A0"/>
    <w:rsid w:val="007308B9"/>
    <w:rsid w:val="00741680"/>
    <w:rsid w:val="00741D5C"/>
    <w:rsid w:val="007438EF"/>
    <w:rsid w:val="00746126"/>
    <w:rsid w:val="00755780"/>
    <w:rsid w:val="0075696F"/>
    <w:rsid w:val="007571AF"/>
    <w:rsid w:val="00760FF4"/>
    <w:rsid w:val="00764208"/>
    <w:rsid w:val="007659E5"/>
    <w:rsid w:val="00767459"/>
    <w:rsid w:val="00767CAA"/>
    <w:rsid w:val="00774074"/>
    <w:rsid w:val="00775A9D"/>
    <w:rsid w:val="00776058"/>
    <w:rsid w:val="00777982"/>
    <w:rsid w:val="0078490F"/>
    <w:rsid w:val="0078764E"/>
    <w:rsid w:val="00790262"/>
    <w:rsid w:val="00793331"/>
    <w:rsid w:val="007942C9"/>
    <w:rsid w:val="0079528D"/>
    <w:rsid w:val="00795B8B"/>
    <w:rsid w:val="00797C4C"/>
    <w:rsid w:val="007A0FCB"/>
    <w:rsid w:val="007A14F1"/>
    <w:rsid w:val="007A2200"/>
    <w:rsid w:val="007A2ACD"/>
    <w:rsid w:val="007A4462"/>
    <w:rsid w:val="007B418D"/>
    <w:rsid w:val="007B56B8"/>
    <w:rsid w:val="007B6682"/>
    <w:rsid w:val="007C461B"/>
    <w:rsid w:val="007C535A"/>
    <w:rsid w:val="007C7521"/>
    <w:rsid w:val="007D05F8"/>
    <w:rsid w:val="007D1E8B"/>
    <w:rsid w:val="007E29FF"/>
    <w:rsid w:val="007E669E"/>
    <w:rsid w:val="007E6F27"/>
    <w:rsid w:val="007E7493"/>
    <w:rsid w:val="007F29EC"/>
    <w:rsid w:val="007F5488"/>
    <w:rsid w:val="00805812"/>
    <w:rsid w:val="0081518F"/>
    <w:rsid w:val="008172AB"/>
    <w:rsid w:val="00817E6B"/>
    <w:rsid w:val="00824530"/>
    <w:rsid w:val="008349A5"/>
    <w:rsid w:val="00841AF6"/>
    <w:rsid w:val="00842DDB"/>
    <w:rsid w:val="00845F4E"/>
    <w:rsid w:val="008470A0"/>
    <w:rsid w:val="008557DE"/>
    <w:rsid w:val="00855B55"/>
    <w:rsid w:val="0086175F"/>
    <w:rsid w:val="008655CD"/>
    <w:rsid w:val="00866226"/>
    <w:rsid w:val="00874035"/>
    <w:rsid w:val="00880961"/>
    <w:rsid w:val="00885F6F"/>
    <w:rsid w:val="00887883"/>
    <w:rsid w:val="00891585"/>
    <w:rsid w:val="00892448"/>
    <w:rsid w:val="00895300"/>
    <w:rsid w:val="00895FED"/>
    <w:rsid w:val="008A223F"/>
    <w:rsid w:val="008B0489"/>
    <w:rsid w:val="008B1371"/>
    <w:rsid w:val="008B5721"/>
    <w:rsid w:val="008B60D2"/>
    <w:rsid w:val="008B6BE8"/>
    <w:rsid w:val="008C3214"/>
    <w:rsid w:val="008C5CC5"/>
    <w:rsid w:val="008C5DCC"/>
    <w:rsid w:val="008D0B82"/>
    <w:rsid w:val="008D0E97"/>
    <w:rsid w:val="008D291D"/>
    <w:rsid w:val="008D551B"/>
    <w:rsid w:val="008D5F7E"/>
    <w:rsid w:val="008D7526"/>
    <w:rsid w:val="008E2146"/>
    <w:rsid w:val="008E3885"/>
    <w:rsid w:val="008E3B53"/>
    <w:rsid w:val="008E6F96"/>
    <w:rsid w:val="008F401A"/>
    <w:rsid w:val="008F6A34"/>
    <w:rsid w:val="008F7237"/>
    <w:rsid w:val="00901BDD"/>
    <w:rsid w:val="00903BDF"/>
    <w:rsid w:val="00912792"/>
    <w:rsid w:val="0091723D"/>
    <w:rsid w:val="0091737B"/>
    <w:rsid w:val="009176B4"/>
    <w:rsid w:val="00926206"/>
    <w:rsid w:val="009302D2"/>
    <w:rsid w:val="00930E0A"/>
    <w:rsid w:val="00933581"/>
    <w:rsid w:val="0094113D"/>
    <w:rsid w:val="00941483"/>
    <w:rsid w:val="00946692"/>
    <w:rsid w:val="00946BB9"/>
    <w:rsid w:val="00947F89"/>
    <w:rsid w:val="00951DED"/>
    <w:rsid w:val="00952A2A"/>
    <w:rsid w:val="009538A0"/>
    <w:rsid w:val="0095558B"/>
    <w:rsid w:val="00957670"/>
    <w:rsid w:val="00960250"/>
    <w:rsid w:val="009611D7"/>
    <w:rsid w:val="0096354D"/>
    <w:rsid w:val="00965461"/>
    <w:rsid w:val="00966543"/>
    <w:rsid w:val="00971E11"/>
    <w:rsid w:val="00976EDD"/>
    <w:rsid w:val="0097701A"/>
    <w:rsid w:val="00983C84"/>
    <w:rsid w:val="009840AE"/>
    <w:rsid w:val="00984863"/>
    <w:rsid w:val="00986347"/>
    <w:rsid w:val="00991CF8"/>
    <w:rsid w:val="009A08AC"/>
    <w:rsid w:val="009A6B46"/>
    <w:rsid w:val="009B11ED"/>
    <w:rsid w:val="009B774E"/>
    <w:rsid w:val="009C2147"/>
    <w:rsid w:val="009D03EE"/>
    <w:rsid w:val="009D3750"/>
    <w:rsid w:val="009D3A08"/>
    <w:rsid w:val="009D4FFB"/>
    <w:rsid w:val="009D651F"/>
    <w:rsid w:val="009E76E3"/>
    <w:rsid w:val="009F0400"/>
    <w:rsid w:val="009F4CF3"/>
    <w:rsid w:val="009F7E8E"/>
    <w:rsid w:val="00A00B77"/>
    <w:rsid w:val="00A029F9"/>
    <w:rsid w:val="00A03EE3"/>
    <w:rsid w:val="00A04301"/>
    <w:rsid w:val="00A04C40"/>
    <w:rsid w:val="00A060C2"/>
    <w:rsid w:val="00A073AA"/>
    <w:rsid w:val="00A073D7"/>
    <w:rsid w:val="00A10258"/>
    <w:rsid w:val="00A13481"/>
    <w:rsid w:val="00A17BFA"/>
    <w:rsid w:val="00A2116F"/>
    <w:rsid w:val="00A213F5"/>
    <w:rsid w:val="00A22154"/>
    <w:rsid w:val="00A2795D"/>
    <w:rsid w:val="00A33396"/>
    <w:rsid w:val="00A33DA4"/>
    <w:rsid w:val="00A35DDD"/>
    <w:rsid w:val="00A40522"/>
    <w:rsid w:val="00A46004"/>
    <w:rsid w:val="00A6353D"/>
    <w:rsid w:val="00A7192A"/>
    <w:rsid w:val="00A72123"/>
    <w:rsid w:val="00A73564"/>
    <w:rsid w:val="00A7460B"/>
    <w:rsid w:val="00A7562A"/>
    <w:rsid w:val="00A83237"/>
    <w:rsid w:val="00A87FFC"/>
    <w:rsid w:val="00A97AD2"/>
    <w:rsid w:val="00AA0026"/>
    <w:rsid w:val="00AA1B6D"/>
    <w:rsid w:val="00AA1E5E"/>
    <w:rsid w:val="00AA3117"/>
    <w:rsid w:val="00AA49DB"/>
    <w:rsid w:val="00AA730A"/>
    <w:rsid w:val="00AA76CB"/>
    <w:rsid w:val="00AB4407"/>
    <w:rsid w:val="00AB793A"/>
    <w:rsid w:val="00AC00D5"/>
    <w:rsid w:val="00AC03F4"/>
    <w:rsid w:val="00AC24E9"/>
    <w:rsid w:val="00AC512C"/>
    <w:rsid w:val="00AC7820"/>
    <w:rsid w:val="00AD1D8F"/>
    <w:rsid w:val="00AD7F61"/>
    <w:rsid w:val="00AE189A"/>
    <w:rsid w:val="00AE2518"/>
    <w:rsid w:val="00AE4B50"/>
    <w:rsid w:val="00AE4BD8"/>
    <w:rsid w:val="00AE5383"/>
    <w:rsid w:val="00AE5C9E"/>
    <w:rsid w:val="00AF1BE1"/>
    <w:rsid w:val="00AF771C"/>
    <w:rsid w:val="00B00755"/>
    <w:rsid w:val="00B0786C"/>
    <w:rsid w:val="00B07E07"/>
    <w:rsid w:val="00B109C5"/>
    <w:rsid w:val="00B10C57"/>
    <w:rsid w:val="00B2705C"/>
    <w:rsid w:val="00B313AA"/>
    <w:rsid w:val="00B317D5"/>
    <w:rsid w:val="00B34E95"/>
    <w:rsid w:val="00B44624"/>
    <w:rsid w:val="00B52159"/>
    <w:rsid w:val="00B5262F"/>
    <w:rsid w:val="00B52919"/>
    <w:rsid w:val="00B55AF2"/>
    <w:rsid w:val="00B55C7B"/>
    <w:rsid w:val="00B56F95"/>
    <w:rsid w:val="00B57720"/>
    <w:rsid w:val="00B57E27"/>
    <w:rsid w:val="00B6208E"/>
    <w:rsid w:val="00B627E0"/>
    <w:rsid w:val="00B66643"/>
    <w:rsid w:val="00B6730E"/>
    <w:rsid w:val="00B702D2"/>
    <w:rsid w:val="00B727CC"/>
    <w:rsid w:val="00B76E3B"/>
    <w:rsid w:val="00B80D07"/>
    <w:rsid w:val="00B833EF"/>
    <w:rsid w:val="00B83A6D"/>
    <w:rsid w:val="00B84622"/>
    <w:rsid w:val="00B84854"/>
    <w:rsid w:val="00B84A43"/>
    <w:rsid w:val="00B8711B"/>
    <w:rsid w:val="00B8718C"/>
    <w:rsid w:val="00B90F7E"/>
    <w:rsid w:val="00B91695"/>
    <w:rsid w:val="00B9211F"/>
    <w:rsid w:val="00BA3F0D"/>
    <w:rsid w:val="00BA46F5"/>
    <w:rsid w:val="00BA5A49"/>
    <w:rsid w:val="00BA6754"/>
    <w:rsid w:val="00BA7A11"/>
    <w:rsid w:val="00BB1B03"/>
    <w:rsid w:val="00BB28A7"/>
    <w:rsid w:val="00BB55C4"/>
    <w:rsid w:val="00BC099F"/>
    <w:rsid w:val="00BC3A77"/>
    <w:rsid w:val="00BC40EC"/>
    <w:rsid w:val="00BC7490"/>
    <w:rsid w:val="00BC74CA"/>
    <w:rsid w:val="00BD11B5"/>
    <w:rsid w:val="00BD196F"/>
    <w:rsid w:val="00BD1C69"/>
    <w:rsid w:val="00BD5D82"/>
    <w:rsid w:val="00BE013E"/>
    <w:rsid w:val="00BE5E42"/>
    <w:rsid w:val="00BF2143"/>
    <w:rsid w:val="00BF37F5"/>
    <w:rsid w:val="00BF3B43"/>
    <w:rsid w:val="00BF3F70"/>
    <w:rsid w:val="00BF5B7B"/>
    <w:rsid w:val="00BF7A12"/>
    <w:rsid w:val="00BF7F32"/>
    <w:rsid w:val="00C0148B"/>
    <w:rsid w:val="00C04C49"/>
    <w:rsid w:val="00C04D0B"/>
    <w:rsid w:val="00C05BCB"/>
    <w:rsid w:val="00C12784"/>
    <w:rsid w:val="00C17355"/>
    <w:rsid w:val="00C17ADF"/>
    <w:rsid w:val="00C23094"/>
    <w:rsid w:val="00C2489F"/>
    <w:rsid w:val="00C25508"/>
    <w:rsid w:val="00C3274D"/>
    <w:rsid w:val="00C37660"/>
    <w:rsid w:val="00C40037"/>
    <w:rsid w:val="00C41092"/>
    <w:rsid w:val="00C429C0"/>
    <w:rsid w:val="00C45F79"/>
    <w:rsid w:val="00C514BA"/>
    <w:rsid w:val="00C520FD"/>
    <w:rsid w:val="00C53546"/>
    <w:rsid w:val="00C537D9"/>
    <w:rsid w:val="00C56DA1"/>
    <w:rsid w:val="00C60C6D"/>
    <w:rsid w:val="00C647CD"/>
    <w:rsid w:val="00C724C3"/>
    <w:rsid w:val="00C72B18"/>
    <w:rsid w:val="00C757CB"/>
    <w:rsid w:val="00C75B42"/>
    <w:rsid w:val="00C76A12"/>
    <w:rsid w:val="00C8396C"/>
    <w:rsid w:val="00C84E85"/>
    <w:rsid w:val="00C85245"/>
    <w:rsid w:val="00C91FF9"/>
    <w:rsid w:val="00C92F45"/>
    <w:rsid w:val="00C94995"/>
    <w:rsid w:val="00C95A26"/>
    <w:rsid w:val="00C97334"/>
    <w:rsid w:val="00CA007E"/>
    <w:rsid w:val="00CA0A50"/>
    <w:rsid w:val="00CA0D4A"/>
    <w:rsid w:val="00CA2ABA"/>
    <w:rsid w:val="00CA2CB6"/>
    <w:rsid w:val="00CA2E60"/>
    <w:rsid w:val="00CA7036"/>
    <w:rsid w:val="00CB12D9"/>
    <w:rsid w:val="00CB78CB"/>
    <w:rsid w:val="00CC1D16"/>
    <w:rsid w:val="00CC3C73"/>
    <w:rsid w:val="00CC6424"/>
    <w:rsid w:val="00CD0C75"/>
    <w:rsid w:val="00CD1021"/>
    <w:rsid w:val="00CD112A"/>
    <w:rsid w:val="00CD1887"/>
    <w:rsid w:val="00CD5D46"/>
    <w:rsid w:val="00CE233D"/>
    <w:rsid w:val="00CE2BF7"/>
    <w:rsid w:val="00CE4FB4"/>
    <w:rsid w:val="00CE6F28"/>
    <w:rsid w:val="00CF4101"/>
    <w:rsid w:val="00D06BF2"/>
    <w:rsid w:val="00D07A39"/>
    <w:rsid w:val="00D16BB7"/>
    <w:rsid w:val="00D257F0"/>
    <w:rsid w:val="00D27388"/>
    <w:rsid w:val="00D27462"/>
    <w:rsid w:val="00D32D3B"/>
    <w:rsid w:val="00D347F2"/>
    <w:rsid w:val="00D4088D"/>
    <w:rsid w:val="00D42EDF"/>
    <w:rsid w:val="00D43742"/>
    <w:rsid w:val="00D51276"/>
    <w:rsid w:val="00D51735"/>
    <w:rsid w:val="00D53DB8"/>
    <w:rsid w:val="00D56F43"/>
    <w:rsid w:val="00D5781E"/>
    <w:rsid w:val="00D65EED"/>
    <w:rsid w:val="00D6606C"/>
    <w:rsid w:val="00D7139C"/>
    <w:rsid w:val="00D76475"/>
    <w:rsid w:val="00D821B2"/>
    <w:rsid w:val="00D8368F"/>
    <w:rsid w:val="00D85F85"/>
    <w:rsid w:val="00D9026A"/>
    <w:rsid w:val="00D916D0"/>
    <w:rsid w:val="00D94D40"/>
    <w:rsid w:val="00D95859"/>
    <w:rsid w:val="00DA1CF4"/>
    <w:rsid w:val="00DA6D5C"/>
    <w:rsid w:val="00DB33E0"/>
    <w:rsid w:val="00DB39F4"/>
    <w:rsid w:val="00DB4F6F"/>
    <w:rsid w:val="00DB7098"/>
    <w:rsid w:val="00DB70E1"/>
    <w:rsid w:val="00DC296F"/>
    <w:rsid w:val="00DC2B2C"/>
    <w:rsid w:val="00DC362B"/>
    <w:rsid w:val="00DC4D80"/>
    <w:rsid w:val="00DD31DD"/>
    <w:rsid w:val="00DD4402"/>
    <w:rsid w:val="00DE07D6"/>
    <w:rsid w:val="00DE3850"/>
    <w:rsid w:val="00DE4CFE"/>
    <w:rsid w:val="00DE61F6"/>
    <w:rsid w:val="00DE740A"/>
    <w:rsid w:val="00E01ACF"/>
    <w:rsid w:val="00E03629"/>
    <w:rsid w:val="00E052B9"/>
    <w:rsid w:val="00E1378D"/>
    <w:rsid w:val="00E164DA"/>
    <w:rsid w:val="00E20B2B"/>
    <w:rsid w:val="00E43B8D"/>
    <w:rsid w:val="00E44EEC"/>
    <w:rsid w:val="00E47FC4"/>
    <w:rsid w:val="00E50815"/>
    <w:rsid w:val="00E524E9"/>
    <w:rsid w:val="00E530D6"/>
    <w:rsid w:val="00E64A52"/>
    <w:rsid w:val="00E73578"/>
    <w:rsid w:val="00E75CB5"/>
    <w:rsid w:val="00E838BA"/>
    <w:rsid w:val="00E8394B"/>
    <w:rsid w:val="00E83B68"/>
    <w:rsid w:val="00E84049"/>
    <w:rsid w:val="00E929F5"/>
    <w:rsid w:val="00E9670E"/>
    <w:rsid w:val="00E96E70"/>
    <w:rsid w:val="00EA1BCC"/>
    <w:rsid w:val="00EA2150"/>
    <w:rsid w:val="00EA3B04"/>
    <w:rsid w:val="00EA5140"/>
    <w:rsid w:val="00EA6B7B"/>
    <w:rsid w:val="00EB0504"/>
    <w:rsid w:val="00EB054C"/>
    <w:rsid w:val="00EB49F1"/>
    <w:rsid w:val="00EB771A"/>
    <w:rsid w:val="00EC603B"/>
    <w:rsid w:val="00EC7115"/>
    <w:rsid w:val="00EC744D"/>
    <w:rsid w:val="00ED3268"/>
    <w:rsid w:val="00ED34BA"/>
    <w:rsid w:val="00ED37D7"/>
    <w:rsid w:val="00ED613C"/>
    <w:rsid w:val="00EE3035"/>
    <w:rsid w:val="00EE7D8B"/>
    <w:rsid w:val="00EF0409"/>
    <w:rsid w:val="00EF2D5D"/>
    <w:rsid w:val="00EF44B1"/>
    <w:rsid w:val="00F03640"/>
    <w:rsid w:val="00F04449"/>
    <w:rsid w:val="00F057EE"/>
    <w:rsid w:val="00F05D49"/>
    <w:rsid w:val="00F07D67"/>
    <w:rsid w:val="00F13452"/>
    <w:rsid w:val="00F149F3"/>
    <w:rsid w:val="00F14B7B"/>
    <w:rsid w:val="00F20DD0"/>
    <w:rsid w:val="00F2486A"/>
    <w:rsid w:val="00F33266"/>
    <w:rsid w:val="00F36CD3"/>
    <w:rsid w:val="00F405D7"/>
    <w:rsid w:val="00F46420"/>
    <w:rsid w:val="00F5531E"/>
    <w:rsid w:val="00F648D7"/>
    <w:rsid w:val="00F707B2"/>
    <w:rsid w:val="00F70FD3"/>
    <w:rsid w:val="00F71A38"/>
    <w:rsid w:val="00F73B08"/>
    <w:rsid w:val="00F82D95"/>
    <w:rsid w:val="00F84D26"/>
    <w:rsid w:val="00F867CA"/>
    <w:rsid w:val="00F903CF"/>
    <w:rsid w:val="00F904B4"/>
    <w:rsid w:val="00F962CB"/>
    <w:rsid w:val="00F9690D"/>
    <w:rsid w:val="00FA2892"/>
    <w:rsid w:val="00FA2DA3"/>
    <w:rsid w:val="00FA52DD"/>
    <w:rsid w:val="00FB1BF7"/>
    <w:rsid w:val="00FB2370"/>
    <w:rsid w:val="00FB5A19"/>
    <w:rsid w:val="00FB74E6"/>
    <w:rsid w:val="00FC16F9"/>
    <w:rsid w:val="00FC2229"/>
    <w:rsid w:val="00FC2473"/>
    <w:rsid w:val="00FC6DE0"/>
    <w:rsid w:val="00FC7056"/>
    <w:rsid w:val="00FD0B26"/>
    <w:rsid w:val="00FD37B0"/>
    <w:rsid w:val="00FD52DB"/>
    <w:rsid w:val="00FD54FA"/>
    <w:rsid w:val="00FD71A9"/>
    <w:rsid w:val="00FD7CC4"/>
    <w:rsid w:val="00FE06D4"/>
    <w:rsid w:val="00FE4D9A"/>
    <w:rsid w:val="00FF15E1"/>
    <w:rsid w:val="00FF7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E7DFD"/>
  <w15:chartTrackingRefBased/>
  <w15:docId w15:val="{F37BD7AD-D787-C84C-8DF2-3A15CAD8D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6F43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D1F0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2D1F05"/>
    <w:rPr>
      <w:rFonts w:asciiTheme="minorHAnsi" w:eastAsiaTheme="minorHAnsi" w:hAnsiTheme="minorHAnsi" w:cstheme="minorBidi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1F05"/>
    <w:rPr>
      <w:lang w:bidi="ar-SA"/>
    </w:rPr>
  </w:style>
  <w:style w:type="character" w:styleId="LineNumber">
    <w:name w:val="line number"/>
    <w:basedOn w:val="DefaultParagraphFont"/>
    <w:uiPriority w:val="99"/>
    <w:semiHidden/>
    <w:unhideWhenUsed/>
    <w:rsid w:val="002D1F0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1F05"/>
    <w:rPr>
      <w:b/>
      <w:bCs/>
      <w:sz w:val="20"/>
      <w:szCs w:val="20"/>
      <w:lang w:bidi="he-I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1F05"/>
    <w:rPr>
      <w:b/>
      <w:bCs/>
      <w:sz w:val="20"/>
      <w:szCs w:val="20"/>
      <w:lang w:bidi="ar-SA"/>
    </w:rPr>
  </w:style>
  <w:style w:type="paragraph" w:styleId="NormalWeb">
    <w:name w:val="Normal (Web)"/>
    <w:basedOn w:val="Normal"/>
    <w:uiPriority w:val="99"/>
    <w:semiHidden/>
    <w:unhideWhenUsed/>
    <w:rsid w:val="00D53DB8"/>
    <w:rPr>
      <w:rFonts w:eastAsiaTheme="minorHAnsi"/>
    </w:rPr>
  </w:style>
  <w:style w:type="paragraph" w:styleId="ListParagraph">
    <w:name w:val="List Paragraph"/>
    <w:basedOn w:val="Normal"/>
    <w:uiPriority w:val="34"/>
    <w:qFormat/>
    <w:rsid w:val="00D06BF2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bidi="ar-SA"/>
    </w:rPr>
  </w:style>
  <w:style w:type="paragraph" w:customStyle="1" w:styleId="Default">
    <w:name w:val="Default"/>
    <w:rsid w:val="00D06BF2"/>
    <w:pPr>
      <w:autoSpaceDE w:val="0"/>
      <w:autoSpaceDN w:val="0"/>
      <w:adjustRightInd w:val="0"/>
    </w:pPr>
    <w:rPr>
      <w:rFonts w:ascii="Mercury Text G2" w:hAnsi="Mercury Text G2" w:cs="Mercury Text G2"/>
      <w:color w:val="000000"/>
      <w:lang w:bidi="ar-SA"/>
    </w:rPr>
  </w:style>
  <w:style w:type="paragraph" w:customStyle="1" w:styleId="Pa8">
    <w:name w:val="Pa8"/>
    <w:basedOn w:val="Default"/>
    <w:next w:val="Default"/>
    <w:uiPriority w:val="99"/>
    <w:rsid w:val="00D06BF2"/>
    <w:pPr>
      <w:spacing w:line="216" w:lineRule="atLeast"/>
    </w:pPr>
    <w:rPr>
      <w:rFonts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39450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450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3B84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3B8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5571D"/>
  </w:style>
  <w:style w:type="paragraph" w:customStyle="1" w:styleId="pf0">
    <w:name w:val="pf0"/>
    <w:basedOn w:val="Normal"/>
    <w:rsid w:val="0091723D"/>
    <w:pPr>
      <w:spacing w:before="100" w:beforeAutospacing="1" w:after="100" w:afterAutospacing="1"/>
    </w:pPr>
    <w:rPr>
      <w:lang w:bidi="ar-SA"/>
    </w:rPr>
  </w:style>
  <w:style w:type="character" w:customStyle="1" w:styleId="cf01">
    <w:name w:val="cf01"/>
    <w:basedOn w:val="DefaultParagraphFont"/>
    <w:rsid w:val="0091723D"/>
    <w:rPr>
      <w:rFonts w:ascii="Segoe UI" w:hAnsi="Segoe UI" w:cs="Segoe UI" w:hint="default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20DD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F20DD0"/>
  </w:style>
  <w:style w:type="character" w:styleId="PageNumber">
    <w:name w:val="page number"/>
    <w:basedOn w:val="DefaultParagraphFont"/>
    <w:uiPriority w:val="99"/>
    <w:semiHidden/>
    <w:unhideWhenUsed/>
    <w:rsid w:val="00F20DD0"/>
  </w:style>
  <w:style w:type="paragraph" w:customStyle="1" w:styleId="EndNoteBibliographyTitle">
    <w:name w:val="EndNote Bibliography Title"/>
    <w:basedOn w:val="Normal"/>
    <w:link w:val="EndNoteBibliographyTitleChar"/>
    <w:rsid w:val="00912792"/>
    <w:pPr>
      <w:jc w:val="center"/>
    </w:pPr>
    <w:rPr>
      <w:rFonts w:ascii="Calibri" w:eastAsiaTheme="minorHAnsi" w:hAnsi="Calibri"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12792"/>
    <w:rPr>
      <w:rFonts w:ascii="Calibri" w:hAnsi="Calibri" w:cs="Calibri"/>
    </w:rPr>
  </w:style>
  <w:style w:type="paragraph" w:customStyle="1" w:styleId="EndNoteBibliography">
    <w:name w:val="EndNote Bibliography"/>
    <w:basedOn w:val="Normal"/>
    <w:link w:val="EndNoteBibliographyChar"/>
    <w:rsid w:val="00912792"/>
    <w:rPr>
      <w:rFonts w:ascii="Calibri" w:eastAsiaTheme="minorHAnsi" w:hAnsi="Calibri" w:cs="Calibri"/>
    </w:rPr>
  </w:style>
  <w:style w:type="character" w:customStyle="1" w:styleId="EndNoteBibliographyChar">
    <w:name w:val="EndNote Bibliography Char"/>
    <w:basedOn w:val="DefaultParagraphFont"/>
    <w:link w:val="EndNoteBibliography"/>
    <w:rsid w:val="00912792"/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595A7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C5C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5C78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6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0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7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1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6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3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5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D8F9A67-3122-49CD-A326-2741933014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1</Words>
  <Characters>2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Katz</dc:creator>
  <cp:keywords/>
  <dc:description/>
  <cp:lastModifiedBy>Mimilanie Raga</cp:lastModifiedBy>
  <cp:revision>18</cp:revision>
  <dcterms:created xsi:type="dcterms:W3CDTF">2021-10-11T10:20:00Z</dcterms:created>
  <dcterms:modified xsi:type="dcterms:W3CDTF">2021-11-09T15:15:00Z</dcterms:modified>
</cp:coreProperties>
</file>